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72A3173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78B7BA60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3B75FE85" w14:textId="77777777"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38B201B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FF8BBAC" w14:textId="77777777"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 wp14:anchorId="35955F50" wp14:editId="3E764572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4886F" w14:textId="77777777"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432C0B8" w14:textId="77777777"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14:paraId="5A184E19" w14:textId="77777777"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14:paraId="71790DA4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14:paraId="4C0D3062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105F758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14:paraId="4CEEB958" w14:textId="77777777"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14:paraId="5299DC9E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D493EA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DF59D20" w14:textId="29618F02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A33CE5">
              <w:rPr>
                <w:rFonts w:ascii="Times New Roman" w:hAnsi="Times New Roman" w:cs="Times New Roman"/>
                <w:color w:val="000000"/>
              </w:rPr>
              <w:t xml:space="preserve">cal Foundations for </w:t>
            </w:r>
            <w:r w:rsidR="00880F1A">
              <w:rPr>
                <w:rFonts w:ascii="Times New Roman" w:hAnsi="Times New Roman" w:cs="Times New Roman"/>
                <w:color w:val="000000"/>
              </w:rPr>
              <w:t xml:space="preserve">Machine Learning </w:t>
            </w:r>
          </w:p>
        </w:tc>
      </w:tr>
      <w:tr w:rsidR="00E75899" w14:paraId="417702DF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3B18D4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D870FD3" w14:textId="440AFE71" w:rsidR="00E75899" w:rsidRPr="00880F1A" w:rsidRDefault="00880F1A" w:rsidP="00A33CE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AIM</w:t>
            </w:r>
            <w:r w:rsidR="00A33CE5"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L</w:t>
            </w:r>
            <w:r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C</w:t>
            </w:r>
            <w:r w:rsidR="00A33CE5"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ZC416</w:t>
            </w:r>
            <w:r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 xml:space="preserve"> </w:t>
            </w:r>
          </w:p>
        </w:tc>
      </w:tr>
      <w:tr w:rsidR="00E75899" w14:paraId="799C6E3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DB5EA2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16E5669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14:paraId="39ECDAA6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013D0DE6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1E4AE2D5" w14:textId="77777777"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  <w:tr w:rsidR="00E75899" w14:paraId="77642979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4E8CEC6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F5628B4" w14:textId="77777777"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14:paraId="7A1FD4DB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8980DF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C5D15F2" w14:textId="77777777" w:rsidR="00E75899" w:rsidRPr="002A56FA" w:rsidRDefault="00745C25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E75899" w14:paraId="17D9090F" w14:textId="77777777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3235BDA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52B8D53B" w14:textId="3F078ED7" w:rsidR="00E75899" w:rsidRPr="00A55C12" w:rsidRDefault="0063448B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f G.</w:t>
            </w:r>
            <w:r w:rsidR="00880F1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enkitesw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7C3D4901" w14:textId="77777777"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14:paraId="5626B348" w14:textId="77777777"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14:paraId="3B64A934" w14:textId="77777777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B8BE2E" w14:textId="77777777" w:rsidR="00E75899" w:rsidRPr="002A56FA" w:rsidRDefault="000D5427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14:paraId="1FBBF61A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08DCFE7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211BE059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14:paraId="5507D1A3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A6F2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612B1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14:paraId="23727C00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2430B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2B4E4" w14:textId="77777777"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14:paraId="734F1D24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BD88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7D91CC" w14:textId="77777777"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14:paraId="0F36DB72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DECB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EB4B2" w14:textId="77777777"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14:paraId="46DC9F5D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D628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9C523" w14:textId="77777777"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14:paraId="4472DFCC" w14:textId="77777777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DA8FD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D423D" w14:textId="77777777"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14:paraId="06007373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A59AA30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CE2E21B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515ECE5B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7090A8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0E5223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472E6F1E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3D1F573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7662CBB9" w14:textId="77777777"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.P.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esenrot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A. Aldo Faisal, Cheng Soon Ong, Mathematics for Machine Learning, Cambridge University Press, 2020.</w:t>
            </w:r>
          </w:p>
        </w:tc>
      </w:tr>
      <w:tr w:rsidR="00E75899" w14:paraId="08022E67" w14:textId="77777777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B69B5ED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17531BF" w14:textId="77777777"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haru C. Aggarwal, Linear Algebra and Optimization, Springer Nature Switzerland AG, 2020</w:t>
            </w:r>
          </w:p>
        </w:tc>
      </w:tr>
    </w:tbl>
    <w:p w14:paraId="56BAD9DE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94504AF" w14:textId="77777777"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14:paraId="6AD3C085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47D18670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C1F60DC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14:paraId="00A5A43B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588D9E0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BF49284" w14:textId="77777777"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14:paraId="16D595A1" w14:textId="77777777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D9A097A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96A874E" w14:textId="77777777"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14:paraId="1AD9F03F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35E2618D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8C52EB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F9D3FA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14:paraId="5E9FAD1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2EC0AA91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865"/>
      </w:tblGrid>
      <w:tr w:rsidR="00E75899" w14:paraId="1FC34755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5C5AA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DF08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D0AE8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14:paraId="0CF5EC66" w14:textId="77777777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219451C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115D10" w14:textId="77777777"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  <w:r w:rsidR="004E051A" w:rsidRPr="00A85BD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7F2C03A1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42901" w14:textId="77777777"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14:paraId="15046D2B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AC125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509C34" w14:textId="77777777"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4E051A" w:rsidRPr="00A85BD5">
              <w:rPr>
                <w:rFonts w:ascii="Times New Roman" w:hAnsi="Times New Roman" w:cs="Times New Roman"/>
              </w:rPr>
              <w:t xml:space="preserve">- </w:t>
            </w:r>
            <w:r w:rsidRPr="00A85BD5">
              <w:rPr>
                <w:rFonts w:ascii="Times New Roman" w:hAnsi="Times New Roman" w:cs="Times New Roman"/>
              </w:rPr>
              <w:t xml:space="preserve"> linear</w:t>
            </w:r>
            <w:proofErr w:type="gramEnd"/>
            <w:r w:rsidRPr="00A85BD5">
              <w:rPr>
                <w:rFonts w:ascii="Times New Roman" w:hAnsi="Times New Roman" w:cs="Times New Roman"/>
              </w:rPr>
              <w:t xml:space="preserve">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14:paraId="48856915" w14:textId="77777777"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1D1D93" w14:textId="77777777"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14:paraId="0C3009C2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65DCB926" w14:textId="77777777"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5FB7DF4A" w14:textId="77777777"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>Determinant and Trace, Eigenvalues and Eigenvectors, Cholesky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14:paraId="2BFDF6B8" w14:textId="77777777"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8EECCB5" w14:textId="77777777"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14:paraId="14012BA5" w14:textId="77777777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29F30E53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6C795E7E" w14:textId="77777777"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 xml:space="preserve">Vector </w:t>
            </w:r>
            <w:proofErr w:type="gramStart"/>
            <w:r w:rsidRPr="00BC68DF">
              <w:rPr>
                <w:rFonts w:ascii="Times New Roman" w:hAnsi="Times New Roman" w:cs="Times New Roman"/>
                <w:color w:val="000000"/>
              </w:rPr>
              <w:t>Calculus</w:t>
            </w:r>
            <w:r w:rsidR="00BC68DF">
              <w:t xml:space="preserve"> </w:t>
            </w:r>
            <w:r w:rsidR="00CC6E28">
              <w:t xml:space="preserve"> -</w:t>
            </w:r>
            <w:proofErr w:type="gramEnd"/>
            <w:r w:rsidR="00CC6E28">
              <w:t xml:space="preserve">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2AE789" w14:textId="77777777"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14:paraId="184473B4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14:paraId="0BF40740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BC6DF78" w14:textId="77777777" w:rsidR="00E75899" w:rsidRPr="00CC6E28" w:rsidRDefault="00856703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6E28" w:rsidRPr="00CC6E28">
              <w:rPr>
                <w:rFonts w:ascii="Times New Roman" w:hAnsi="Times New Roman" w:cs="Times New Roman"/>
              </w:rPr>
              <w:t xml:space="preserve">Continuous Optimization - Optimization using gradient descent, Constrained optimization and Lagrange multipliers, </w:t>
            </w:r>
            <w:proofErr w:type="gramStart"/>
            <w:r w:rsidR="00CC6E28" w:rsidRPr="00CC6E28">
              <w:rPr>
                <w:rFonts w:ascii="Times New Roman" w:hAnsi="Times New Roman" w:cs="Times New Roman"/>
              </w:rPr>
              <w:t>Convex</w:t>
            </w:r>
            <w:proofErr w:type="gramEnd"/>
            <w:r w:rsidR="00CC6E28" w:rsidRPr="00CC6E28">
              <w:rPr>
                <w:rFonts w:ascii="Times New Roman" w:hAnsi="Times New Roman" w:cs="Times New Roman"/>
              </w:rPr>
              <w:t xml:space="preserve">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0777C16F" w14:textId="77777777"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14:paraId="42109B7D" w14:textId="77777777" w:rsidTr="002B4A80">
        <w:tc>
          <w:tcPr>
            <w:tcW w:w="798" w:type="dxa"/>
            <w:tcBorders>
              <w:left w:val="single" w:sz="4" w:space="0" w:color="000000"/>
            </w:tcBorders>
          </w:tcPr>
          <w:p w14:paraId="15177298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14:paraId="3F93FF85" w14:textId="77777777"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14:paraId="2BBE640A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5293B4EC" w14:textId="77777777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14:paraId="1229EBAC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42D01E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36F64D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14:paraId="7B54648C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0B07B" w14:textId="77777777"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14:paraId="54CF23FE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9A4A1CA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BDF860B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9262EA9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8D8DAFF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025614B3" w14:textId="77777777"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3B64C303" w14:textId="77777777"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239A1579" w14:textId="77777777"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68318" w14:textId="77777777"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>Nonlinear Optimization - Minutiae of Gradient Descent – learning rate decay, initialization,  Properties of optimization in learning – typical objective functions, stochastic gradient descent, how optimization in machine learning is different, tuning hyperparameters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 xml:space="preserve">ologies like cliffs and valleys, adjusting first-order derivatives for descent, momentum-based learning, </w:t>
            </w:r>
            <w:proofErr w:type="spellStart"/>
            <w:r>
              <w:rPr>
                <w:rFonts w:ascii="Times New Roman" w:hAnsi="Times New Roman" w:cs="Times New Roman"/>
              </w:rPr>
              <w:t>AdaGrad</w:t>
            </w:r>
            <w:proofErr w:type="spellEnd"/>
            <w:r>
              <w:rPr>
                <w:rFonts w:ascii="Times New Roman" w:hAnsi="Times New Roman" w:cs="Times New Roman"/>
              </w:rPr>
              <w:t>, RMSProp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501C23" w14:textId="77777777"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14:paraId="54A1B659" w14:textId="77777777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2362F" w14:textId="77777777"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5957F" w14:textId="77777777"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</w:t>
            </w:r>
            <w:proofErr w:type="gramStart"/>
            <w:r w:rsidR="002001AB">
              <w:rPr>
                <w:rFonts w:ascii="Times New Roman" w:hAnsi="Times New Roman" w:cs="Times New Roman"/>
              </w:rPr>
              <w:t>problem  setting</w:t>
            </w:r>
            <w:proofErr w:type="gramEnd"/>
            <w:r w:rsidR="002001AB">
              <w:rPr>
                <w:rFonts w:ascii="Times New Roman" w:hAnsi="Times New Roman" w:cs="Times New Roman"/>
              </w:rPr>
              <w:t>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4FCAF" w14:textId="77777777"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14:paraId="639E8D5B" w14:textId="77777777"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14:paraId="5ADD4973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657A7CD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1BCD5A5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00E65D6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3365941E" w14:textId="77777777"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14:paraId="5AF0006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14:paraId="606A06A5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CC138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D4B9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14:paraId="722CAC51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DCE8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89159" w14:textId="77777777"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14:paraId="147A5558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B86FB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60B40" w14:textId="77777777"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E75899" w14:paraId="41AC8BA9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8C23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EDEF8" w14:textId="77777777"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14:paraId="12DDB35B" w14:textId="77777777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76BBB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D50B3" w14:textId="77777777"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14:paraId="5E3652BE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5113510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602D922F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4F4DFA14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D7FA568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24F98650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3A26489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7F79B75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5113C07A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7DCBF483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147050E2" w14:textId="77777777"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14:paraId="33DBBB5B" w14:textId="77777777"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14:paraId="0FAF4FF4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14:paraId="19472B77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39AF877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B3AC93D" w14:textId="77777777" w:rsidR="00E75899" w:rsidRPr="002A56FA" w:rsidRDefault="0063448B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  <w:r w:rsidR="00E75899">
              <w:rPr>
                <w:rFonts w:ascii="Times New Roman" w:hAnsi="Times New Roman" w:cs="Times New Roman"/>
              </w:rPr>
              <w:t xml:space="preserve"> Semester 202</w:t>
            </w:r>
            <w:r>
              <w:rPr>
                <w:rFonts w:ascii="Times New Roman" w:hAnsi="Times New Roman" w:cs="Times New Roman"/>
              </w:rPr>
              <w:t>3</w:t>
            </w:r>
            <w:r w:rsidR="00E75899">
              <w:rPr>
                <w:rFonts w:ascii="Times New Roman" w:hAnsi="Times New Roman" w:cs="Times New Roman"/>
              </w:rPr>
              <w:t>-20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E75899" w14:paraId="2B27E1FC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5A5B22E9" w14:textId="77777777"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55724B3" w14:textId="67C5BE8A"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224538">
              <w:rPr>
                <w:rFonts w:ascii="Times New Roman" w:hAnsi="Times New Roman" w:cs="Times New Roman"/>
                <w:color w:val="000000"/>
              </w:rPr>
              <w:t>cal</w:t>
            </w:r>
            <w:r w:rsidR="00A33CE5">
              <w:rPr>
                <w:rFonts w:ascii="Times New Roman" w:hAnsi="Times New Roman" w:cs="Times New Roman"/>
                <w:color w:val="000000"/>
              </w:rPr>
              <w:t xml:space="preserve"> Foundations for </w:t>
            </w:r>
            <w:r w:rsidR="00880F1A">
              <w:rPr>
                <w:rFonts w:ascii="Times New Roman" w:hAnsi="Times New Roman" w:cs="Times New Roman"/>
                <w:color w:val="000000"/>
              </w:rPr>
              <w:t>Machine Learning</w:t>
            </w:r>
          </w:p>
        </w:tc>
      </w:tr>
      <w:tr w:rsidR="00880F1A" w14:paraId="3BA45373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4155D3C" w14:textId="77777777" w:rsidR="00880F1A" w:rsidRPr="002A56FA" w:rsidRDefault="00880F1A" w:rsidP="00880F1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32A694B9" w14:textId="7EB9AAEA" w:rsidR="00880F1A" w:rsidRPr="00880F1A" w:rsidRDefault="00880F1A" w:rsidP="00880F1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880F1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AIMLCZC416</w:t>
            </w:r>
          </w:p>
        </w:tc>
      </w:tr>
      <w:tr w:rsidR="00880F1A" w14:paraId="14F9451B" w14:textId="77777777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A223F3E" w14:textId="77777777" w:rsidR="00880F1A" w:rsidRPr="002A56FA" w:rsidRDefault="00880F1A" w:rsidP="00880F1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EE0E68A" w14:textId="77777777" w:rsidR="00880F1A" w:rsidRPr="00A55C12" w:rsidRDefault="00880F1A" w:rsidP="00880F1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Prof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G.Venkiteswaran</w:t>
            </w:r>
            <w:proofErr w:type="spellEnd"/>
            <w:proofErr w:type="gramEnd"/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</w:t>
            </w:r>
          </w:p>
        </w:tc>
      </w:tr>
    </w:tbl>
    <w:p w14:paraId="39DCD1C9" w14:textId="77777777"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14:paraId="6768CF9A" w14:textId="77777777"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14:paraId="700D4CDB" w14:textId="77777777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1410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14:paraId="5457991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88CAD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14:paraId="5A599EB7" w14:textId="77777777"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2AB277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14:paraId="0B2D8D2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A4E4A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A59E7" w14:textId="77777777" w:rsidR="00E75899" w:rsidRPr="00B26497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olution of linear</w:t>
            </w:r>
            <w:r w:rsidR="00B264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D7C6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14:paraId="7D61061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8C591F" w14:textId="77777777"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3D932" w14:textId="77777777" w:rsidR="0069597E" w:rsidRPr="00A85BD5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="0069597E" w:rsidRPr="00A85BD5">
              <w:rPr>
                <w:rFonts w:ascii="Times New Roman" w:hAnsi="Times New Roman" w:cs="Times New Roman"/>
              </w:rPr>
              <w:t>Vecto</w:t>
            </w:r>
            <w:r w:rsidRPr="00A85BD5">
              <w:rPr>
                <w:rFonts w:ascii="Times New Roman" w:hAnsi="Times New Roman" w:cs="Times New Roman"/>
              </w:rPr>
              <w:t xml:space="preserve">rs Spaces, </w:t>
            </w:r>
            <w:r w:rsidR="0069597E" w:rsidRPr="00A85BD5">
              <w:rPr>
                <w:rFonts w:ascii="Times New Roman" w:hAnsi="Times New Roman" w:cs="Times New Roman"/>
              </w:rPr>
              <w:t>linear independence, basis and rank, affine spaces</w:t>
            </w:r>
          </w:p>
          <w:p w14:paraId="11F03267" w14:textId="77777777" w:rsidR="006D77B8" w:rsidRPr="0069597E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14:paraId="46CA47B9" w14:textId="77777777"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2E67C9" w14:textId="77777777"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14:paraId="64507338" w14:textId="77777777"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14:paraId="36286A6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32C33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3489D" w14:textId="77777777" w:rsidR="00D02D27" w:rsidRPr="00EA01CA" w:rsidRDefault="00D02D27" w:rsidP="00D02D27">
            <w:pPr>
              <w:spacing w:after="160" w:line="259" w:lineRule="auto"/>
            </w:pPr>
            <w:r>
              <w:t xml:space="preserve">    </w:t>
            </w:r>
            <w:r w:rsidR="00EA01CA">
              <w:t xml:space="preserve">Analytic Geometry – norms, </w:t>
            </w:r>
            <w:r w:rsidR="00E87C32">
              <w:rPr>
                <w:rFonts w:ascii="Times New Roman" w:hAnsi="Times New Roman" w:cs="Times New Roman"/>
              </w:rPr>
              <w:t>inner products, l</w:t>
            </w:r>
            <w:r w:rsidRPr="00EA01CA">
              <w:rPr>
                <w:rFonts w:ascii="Times New Roman" w:hAnsi="Times New Roman" w:cs="Times New Roman"/>
              </w:rPr>
              <w:t>engths and di</w:t>
            </w:r>
            <w:r w:rsidR="00E87C32">
              <w:rPr>
                <w:rFonts w:ascii="Times New Roman" w:hAnsi="Times New Roman" w:cs="Times New Roman"/>
              </w:rPr>
              <w:t>stances, angles and orthogonality, o</w:t>
            </w:r>
            <w:r w:rsidRPr="00EA01CA">
              <w:rPr>
                <w:rFonts w:ascii="Times New Roman" w:hAnsi="Times New Roman" w:cs="Times New Roman"/>
              </w:rPr>
              <w:t>rthonormal basis</w:t>
            </w:r>
          </w:p>
          <w:p w14:paraId="36758FB2" w14:textId="77777777" w:rsidR="006D77B8" w:rsidRPr="00D02D27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7165F47" w14:textId="77777777"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208CD" w14:textId="77777777"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14:paraId="2D94E399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7BC27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9F4DE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rix Decomposition – I </w:t>
            </w:r>
          </w:p>
          <w:p w14:paraId="5943B42D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</w:t>
            </w:r>
            <w:r w:rsidR="008F5451" w:rsidRPr="00EA01CA">
              <w:rPr>
                <w:rFonts w:ascii="Times New Roman" w:hAnsi="Times New Roman" w:cs="Times New Roman"/>
              </w:rPr>
              <w:t>Determinant and Trace</w:t>
            </w:r>
          </w:p>
          <w:p w14:paraId="1563FFC9" w14:textId="77777777"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 xml:space="preserve"> Eigenvalues and Eigenvectors</w:t>
            </w:r>
          </w:p>
          <w:p w14:paraId="385888E7" w14:textId="77777777" w:rsidR="008F5451" w:rsidRP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>Cholesky Decomposition</w:t>
            </w:r>
          </w:p>
          <w:p w14:paraId="3788D950" w14:textId="77777777" w:rsidR="006D77B8" w:rsidRPr="008F5451" w:rsidRDefault="006D77B8" w:rsidP="008F545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05B246" w14:textId="77777777"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14:paraId="4F579F1B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C38F4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1B059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>Matrix Decomposition – II</w:t>
            </w:r>
          </w:p>
          <w:p w14:paraId="50E719A7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Eigen-decomposition and Diagonalization</w:t>
            </w:r>
          </w:p>
          <w:p w14:paraId="4CCFF4E8" w14:textId="77777777"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Singular Value Decomposition</w:t>
            </w:r>
          </w:p>
          <w:p w14:paraId="60F34EEE" w14:textId="77777777" w:rsidR="00DE41C4" w:rsidRPr="00373769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Matrix Approximation</w:t>
            </w:r>
          </w:p>
          <w:p w14:paraId="7127FAD1" w14:textId="77777777" w:rsidR="00964486" w:rsidRPr="002A56FA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E1585" w14:textId="77777777"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14:paraId="6E1C50E0" w14:textId="77777777"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14:paraId="5FE282D5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FA0DA" w14:textId="77777777"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AC76E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t>Vector Calculus – I</w:t>
            </w:r>
          </w:p>
          <w:p w14:paraId="65D180BB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Differentiation of univariate functions</w:t>
            </w:r>
          </w:p>
          <w:p w14:paraId="3144617F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Partial differentiation and gradients</w:t>
            </w:r>
          </w:p>
          <w:p w14:paraId="275D1DA1" w14:textId="77777777"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Gradients of vector-valued functions</w:t>
            </w:r>
          </w:p>
          <w:p w14:paraId="3A4670D2" w14:textId="77777777" w:rsidR="00E75899" w:rsidRPr="00B63128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2FF22" w14:textId="77777777"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E75899" w14:paraId="658D03C5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20A29" w14:textId="77777777"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C8623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Vector Calculus – II</w:t>
            </w:r>
          </w:p>
          <w:p w14:paraId="5582ABE1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Gradients of matrices</w:t>
            </w:r>
          </w:p>
          <w:p w14:paraId="1108B54D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Some useful identities for computing gradients</w:t>
            </w:r>
          </w:p>
          <w:p w14:paraId="1620074B" w14:textId="77777777"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Backpropagation and automatic differentiation</w:t>
            </w:r>
          </w:p>
          <w:p w14:paraId="65C48430" w14:textId="77777777"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00B44" w14:textId="77777777"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14:paraId="3CC304F1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D69520" w14:textId="77777777"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3D06E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Vector Calculus – II</w:t>
            </w:r>
            <w:r w:rsidR="00410C15">
              <w:t>I</w:t>
            </w:r>
          </w:p>
          <w:p w14:paraId="64FFE3B3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Higher-order derivatives</w:t>
            </w:r>
          </w:p>
          <w:p w14:paraId="47CF3EC4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Linearization and multivariate Taylor’s series</w:t>
            </w:r>
          </w:p>
          <w:p w14:paraId="74A7BEE4" w14:textId="77777777"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</w:t>
            </w:r>
            <w:r w:rsidR="00422F56">
              <w:t>Computing maxima and minima for unconstrained optimization</w:t>
            </w:r>
          </w:p>
          <w:p w14:paraId="62531AED" w14:textId="77777777" w:rsidR="00DE0278" w:rsidRPr="00DE0278" w:rsidRDefault="00DE0278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3CD7BB" w14:textId="77777777"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14:paraId="1E2CEE69" w14:textId="77777777"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14:paraId="1A9D79C7" w14:textId="77777777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16061" w14:textId="77777777"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B2002" w14:textId="77777777" w:rsidR="00325A33" w:rsidRDefault="000E562F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</w:t>
            </w:r>
            <w:r w:rsidR="00325A33">
              <w:t>Continuous Optimization</w:t>
            </w:r>
          </w:p>
          <w:p w14:paraId="6207E476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Optimization using gradient descent</w:t>
            </w:r>
          </w:p>
          <w:p w14:paraId="63D466BF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strained optimization and Lagrange multipliers</w:t>
            </w:r>
          </w:p>
          <w:p w14:paraId="66768C18" w14:textId="77777777"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vex optimization</w:t>
            </w:r>
          </w:p>
          <w:p w14:paraId="6CE96555" w14:textId="77777777" w:rsidR="003F76A6" w:rsidRPr="003F76A6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50E16E4E" w14:textId="77777777"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18D0F" w14:textId="77777777"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14:paraId="0FAB3E4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58E8D" w14:textId="77777777"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8719" w14:textId="77777777" w:rsidR="000E562F" w:rsidRDefault="000E562F" w:rsidP="000E562F">
            <w:pPr>
              <w:spacing w:after="160" w:line="259" w:lineRule="auto"/>
            </w:pPr>
            <w:r>
              <w:t xml:space="preserve">         Nonlinear</w:t>
            </w:r>
            <w:r w:rsidR="00D34FCE">
              <w:t xml:space="preserve"> Optimization- I </w:t>
            </w:r>
          </w:p>
          <w:p w14:paraId="352D95B0" w14:textId="77777777" w:rsidR="000E562F" w:rsidRDefault="000E562F" w:rsidP="000E562F">
            <w:pPr>
              <w:spacing w:after="160" w:line="259" w:lineRule="auto"/>
            </w:pPr>
            <w:r>
              <w:t xml:space="preserve">                  Minutiae of Gradient Descent – learning rate decay, initialization</w:t>
            </w:r>
          </w:p>
          <w:p w14:paraId="30D43EFB" w14:textId="77777777" w:rsidR="000E562F" w:rsidRDefault="000E562F" w:rsidP="000E562F">
            <w:pPr>
              <w:spacing w:after="160" w:line="259" w:lineRule="auto"/>
            </w:pPr>
            <w:r>
              <w:t xml:space="preserve">                 Properties of optimization in learning – typical objective functions, stochastic gradient descent, how optimization in machine learning is different, tuning hyperparameters, importance of feature pre-processing</w:t>
            </w:r>
          </w:p>
          <w:p w14:paraId="5980E5F2" w14:textId="77777777" w:rsidR="00E75899" w:rsidRPr="000E562F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248AF" w14:textId="77777777"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14:paraId="5E80AE8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05E44" w14:textId="77777777"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D2CF2" w14:textId="77777777" w:rsidR="009E2B64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>Nonlinear Optimization- II</w:t>
            </w:r>
            <w:r w:rsidR="00D34FCE">
              <w:t xml:space="preserve"> </w:t>
            </w:r>
          </w:p>
          <w:p w14:paraId="58A21C60" w14:textId="77777777" w:rsidR="00701756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</w:t>
            </w:r>
            <w:r w:rsidR="00701756">
              <w:t xml:space="preserve">    </w:t>
            </w:r>
            <w:r>
              <w:t xml:space="preserve"> Challenges in Gradient-based optimization, local optima and flat regions, differential curvature, examples of difficult topologies like cliffs and valleys.</w:t>
            </w:r>
          </w:p>
          <w:p w14:paraId="5E276E42" w14:textId="77777777" w:rsidR="009E2B64" w:rsidRPr="00E55951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</w:t>
            </w:r>
            <w:r w:rsidR="009E2B64">
              <w:t xml:space="preserve"> Adjusting first-order derivatives for descent, Momentum-based learning, </w:t>
            </w:r>
            <w:proofErr w:type="spellStart"/>
            <w:r w:rsidR="009E2B64">
              <w:t>AdaGrad</w:t>
            </w:r>
            <w:proofErr w:type="spellEnd"/>
            <w:r w:rsidR="009E2B64">
              <w:t>, RMSProp, Adam</w:t>
            </w:r>
          </w:p>
          <w:p w14:paraId="29BDBC95" w14:textId="77777777" w:rsidR="00C67EA4" w:rsidRPr="009E2B64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EF87B77" w14:textId="77777777"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56E2E" w14:textId="77777777"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2: </w:t>
            </w:r>
            <w:proofErr w:type="gramStart"/>
            <w:r>
              <w:rPr>
                <w:rFonts w:ascii="Times New Roman" w:hAnsi="Times New Roman" w:cs="Times New Roman"/>
              </w:rPr>
              <w:t>Sec  5.2</w:t>
            </w:r>
            <w:proofErr w:type="gramEnd"/>
            <w:r>
              <w:rPr>
                <w:rFonts w:ascii="Times New Roman" w:hAnsi="Times New Roman" w:cs="Times New Roman"/>
              </w:rPr>
              <w:t>, 5.3</w:t>
            </w:r>
          </w:p>
        </w:tc>
      </w:tr>
      <w:tr w:rsidR="001614C0" w14:paraId="38D07620" w14:textId="77777777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5613F" w14:textId="77777777"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05155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Dimensionality Reduction and PCA – I</w:t>
            </w:r>
          </w:p>
          <w:p w14:paraId="201CDA23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blem setting</w:t>
            </w:r>
          </w:p>
          <w:p w14:paraId="0DE9234B" w14:textId="77777777"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Maximum variance perspective</w:t>
            </w:r>
          </w:p>
          <w:p w14:paraId="43FBBF06" w14:textId="77777777" w:rsidR="001614C0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DC2DA9" w14:textId="77777777"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14:paraId="6B9EC5C2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07946" w14:textId="77777777"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94F7E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Dimensionality Reduction and PCA – II</w:t>
            </w:r>
          </w:p>
          <w:p w14:paraId="097B5F2E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Eigenvector Computation and low-rank approximation</w:t>
            </w:r>
          </w:p>
          <w:p w14:paraId="5CFF2959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PCA in high dimensions</w:t>
            </w:r>
          </w:p>
          <w:p w14:paraId="43E219AB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Key steps of PCA in practice</w:t>
            </w:r>
          </w:p>
          <w:p w14:paraId="53FF82E5" w14:textId="77777777"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Latent variable perspective</w:t>
            </w:r>
          </w:p>
          <w:p w14:paraId="0C4D79DD" w14:textId="77777777"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8D1A1" w14:textId="77777777"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14:paraId="11E148FE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158D20" w14:textId="77777777"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3E2F5" w14:textId="77777777" w:rsidR="004635E0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Mathematical preliminaries for SVM</w:t>
            </w:r>
          </w:p>
          <w:p w14:paraId="69B6C524" w14:textId="77777777" w:rsidR="004635E0" w:rsidRPr="00B049F5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       Karash-Kuhn-Tucker conditions</w:t>
            </w:r>
          </w:p>
          <w:p w14:paraId="23B5E4C0" w14:textId="77777777"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55818" w14:textId="77777777"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14:paraId="5322F122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9FB90" w14:textId="77777777"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F47B23" w14:textId="77777777" w:rsidR="004A350B" w:rsidRDefault="00FE685A" w:rsidP="009E2B64">
            <w:pPr>
              <w:pStyle w:val="ListParagraph"/>
              <w:spacing w:after="160" w:line="259" w:lineRule="auto"/>
              <w:ind w:left="360"/>
            </w:pPr>
            <w: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4AD8F" w14:textId="77777777"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14:paraId="7FDCB3D4" w14:textId="77777777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9894D" w14:textId="77777777"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55B03" w14:textId="77777777" w:rsidR="00FE685A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Nonlinear SVM (Expert lecture)</w:t>
            </w:r>
          </w:p>
          <w:p w14:paraId="34616EA9" w14:textId="77777777" w:rsidR="00FE685A" w:rsidRPr="00B049F5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kernels</w:t>
            </w:r>
          </w:p>
          <w:p w14:paraId="18DF2AE1" w14:textId="77777777" w:rsidR="004A350B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B947" w14:textId="77777777"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14:paraId="50EBC074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7F430677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495C0BC0" w14:textId="77777777"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6B3B9CC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14:paraId="68FADBA1" w14:textId="77777777"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14:paraId="2CA82C0D" w14:textId="77777777" w:rsidTr="002A56FA">
        <w:tc>
          <w:tcPr>
            <w:tcW w:w="3227" w:type="dxa"/>
            <w:shd w:val="clear" w:color="auto" w:fill="DAEEF3"/>
          </w:tcPr>
          <w:p w14:paraId="7AC89F3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14:paraId="7D90876C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027822C0" w14:textId="77777777" w:rsidTr="002A56FA">
        <w:tc>
          <w:tcPr>
            <w:tcW w:w="3227" w:type="dxa"/>
          </w:tcPr>
          <w:p w14:paraId="4AAEC544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14:paraId="2DD293A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4CC1F970" w14:textId="77777777" w:rsidTr="002A56FA">
        <w:tc>
          <w:tcPr>
            <w:tcW w:w="3227" w:type="dxa"/>
          </w:tcPr>
          <w:p w14:paraId="55D9DD7D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14:paraId="2212F807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14:paraId="4DCD1622" w14:textId="77777777" w:rsidTr="002A56FA">
        <w:tc>
          <w:tcPr>
            <w:tcW w:w="3227" w:type="dxa"/>
          </w:tcPr>
          <w:p w14:paraId="488B0FCF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14:paraId="19EA550A" w14:textId="77777777"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14:paraId="4FD6E45A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14:paraId="02032DE9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F04F59F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0C4FB48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68CD486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265F7B73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380FB11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4D0874D3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58769D77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14:paraId="070BB35E" w14:textId="77777777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3BDC3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3D262" w14:textId="77777777"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ACCB2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14:paraId="0B332B0B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CC36F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2728F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0" w:name="_gjdgxs" w:colFirst="0" w:colLast="0"/>
            <w:bookmarkEnd w:id="0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C1ADBD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14:paraId="34F7C811" w14:textId="77777777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6F061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09999" w14:textId="77777777"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</w:t>
            </w:r>
            <w:r w:rsidR="00761FB9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14CAF" w14:textId="77777777"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14:paraId="20C2FCA2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14:paraId="73629F20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14:paraId="297F8B62" w14:textId="77777777"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14:paraId="7E0A4EB0" w14:textId="77777777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14:paraId="1D12F2B7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7AF60E39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C8CA64E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4AD4D314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14:paraId="61B290D0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14:paraId="1A6A60A5" w14:textId="77777777"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14:paraId="02410207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6C79B158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3955D1B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64218A15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5BB2716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27D76091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0CA071F8" w14:textId="77777777" w:rsidR="00E75899" w:rsidRPr="002A56FA" w:rsidRDefault="004818DE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Dec 1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Dec 2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</w:t>
            </w:r>
          </w:p>
        </w:tc>
      </w:tr>
      <w:tr w:rsidR="00E75899" w14:paraId="75B8EC55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2F76C3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8FFFB4A" w14:textId="77777777"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4F5806EC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F0E58AF" w14:textId="77777777"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646D2051" w14:textId="77777777"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497DAF3F" w14:textId="77777777" w:rsidR="00E75899" w:rsidRPr="002A56FA" w:rsidRDefault="004818DE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Feb 14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Feb 2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121B5E" w14:paraId="2ADDBE94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524F8106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F159EAB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0B74D7A6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1C81A066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30 mins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3F31929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101904E7" w14:textId="0BD816D1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Jan 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Jan 7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121B5E" w14:paraId="7EF911D6" w14:textId="77777777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14:paraId="17E4F122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4503762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30D77C1F" w14:textId="77777777"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55C18A93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 mins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14:paraId="7CEE1705" w14:textId="77777777"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54F6110D" w14:textId="77777777" w:rsidR="00121B5E" w:rsidRPr="002A56FA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Feb 25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to Feb 26</w:t>
            </w:r>
            <w:r w:rsidRPr="004818DE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7 PM </w:t>
            </w:r>
          </w:p>
        </w:tc>
      </w:tr>
      <w:tr w:rsidR="004818DE" w14:paraId="76E28169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342E3115" w14:textId="77777777" w:rsidR="004818DE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B1DD3A9" w14:textId="77777777" w:rsidR="004818D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3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24DDCD9" w14:textId="77777777" w:rsidR="004818D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301E64BF" w14:textId="77777777" w:rsidR="004818DE" w:rsidRPr="002A56FA" w:rsidRDefault="004818DE" w:rsidP="004818D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30 mins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90BCD3A" w14:textId="77777777" w:rsidR="004818DE" w:rsidRPr="002A56FA" w:rsidRDefault="004818DE" w:rsidP="004818DE">
            <w:pPr>
              <w:widowControl w:val="0"/>
              <w:tabs>
                <w:tab w:val="left" w:pos="720"/>
              </w:tabs>
              <w:spacing w:after="0" w:line="360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  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4CCFBBD" w14:textId="282BB0F7" w:rsidR="004818DE" w:rsidRDefault="004818D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March </w:t>
            </w:r>
            <w:r w:rsidR="00FC6C50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3</w:t>
            </w:r>
            <w:r w:rsidR="00FC6C50" w:rsidRPr="00FC6C50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rd</w:t>
            </w:r>
            <w:r w:rsidR="00FC6C50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7PM to March </w:t>
            </w:r>
            <w:r w:rsidR="00FC6C50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4</w:t>
            </w:r>
            <w:r w:rsidR="00FC6C50" w:rsidRPr="00FC6C50">
              <w:rPr>
                <w:rFonts w:ascii="Times New Roman" w:hAnsi="Times New Roman" w:cs="Times New Roman"/>
                <w:color w:val="00000A"/>
                <w:sz w:val="24"/>
                <w:szCs w:val="24"/>
                <w:vertAlign w:val="superscript"/>
              </w:rPr>
              <w:t>th</w:t>
            </w:r>
            <w:r w:rsidR="00FC6C50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7PM </w:t>
            </w:r>
          </w:p>
        </w:tc>
      </w:tr>
      <w:tr w:rsidR="00121B5E" w14:paraId="496CA65B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6A8B8DCE" w14:textId="77777777" w:rsidR="00121B5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6CC1100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DB4D576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7D6DED00" w14:textId="47B92483" w:rsidR="00121B5E" w:rsidRPr="002A56FA" w:rsidRDefault="005D38A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20</w:t>
            </w:r>
            <w:r w:rsidR="00121B5E"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min</w:t>
            </w:r>
          </w:p>
          <w:p w14:paraId="7D2A10BB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51D0E053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74752D5" w14:textId="77777777" w:rsidR="000D6C3B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Sunday, 21 January, 2024</w:t>
            </w:r>
          </w:p>
          <w:p w14:paraId="553ABCDF" w14:textId="4B705B1C" w:rsidR="00121B5E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01:00 PM to 03:00 PM - Afternoon</w:t>
            </w:r>
          </w:p>
        </w:tc>
      </w:tr>
      <w:tr w:rsidR="00121B5E" w14:paraId="5E1E3238" w14:textId="77777777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14:paraId="6836C7C0" w14:textId="77777777" w:rsidR="00121B5E" w:rsidRPr="002A56FA" w:rsidRDefault="004818D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7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1899F0A9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64B24A0D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26CFB994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14:paraId="0A0F28FA" w14:textId="77777777"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14:paraId="7C068D00" w14:textId="77777777" w:rsidR="000D6C3B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Sunday, 7 April, 2024</w:t>
            </w:r>
          </w:p>
          <w:p w14:paraId="02A3B9DE" w14:textId="0119897F" w:rsidR="00121B5E" w:rsidRPr="000D6C3B" w:rsidRDefault="000D6C3B" w:rsidP="000D6C3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N" w:bidi="ar-SA"/>
              </w:rPr>
            </w:pPr>
            <w:r w:rsidRPr="000D6C3B">
              <w:rPr>
                <w:rFonts w:ascii="Arial" w:eastAsia="Times New Roman" w:hAnsi="Arial" w:cs="Arial"/>
                <w:color w:val="222222"/>
                <w:sz w:val="20"/>
                <w:szCs w:val="20"/>
                <w:shd w:val="clear" w:color="auto" w:fill="FFFFFF"/>
                <w:lang w:val="en-IN" w:bidi="ar-SA"/>
              </w:rPr>
              <w:t>01:00 PM to 03:30 PM - Afternoon</w:t>
            </w:r>
          </w:p>
        </w:tc>
      </w:tr>
    </w:tbl>
    <w:p w14:paraId="47796D81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14:paraId="186AD292" w14:textId="77777777"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14:paraId="551CE34F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14:paraId="50493759" w14:textId="77777777"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14:paraId="23DD2F85" w14:textId="77777777"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14:paraId="7774C127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14:paraId="5522EC14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14:paraId="37C79F4C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</w:t>
      </w:r>
      <w:r>
        <w:rPr>
          <w:rFonts w:ascii="Times New Roman" w:hAnsi="Times New Roman" w:cs="Times New Roman"/>
          <w:color w:val="00000A"/>
          <w:sz w:val="24"/>
          <w:szCs w:val="24"/>
        </w:rPr>
        <w:lastRenderedPageBreak/>
        <w:t>material is not allowed.</w:t>
      </w:r>
    </w:p>
    <w:p w14:paraId="0036ECE5" w14:textId="77777777"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14:paraId="562ACF34" w14:textId="77777777"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14:paraId="435BD8B5" w14:textId="77777777"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80"/>
    <w:family w:val="roman"/>
    <w:pitch w:val="default"/>
    <w:sig w:usb0="00000000" w:usb1="0000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Ubuntu">
    <w:altName w:val="Times New Roman"/>
    <w:charset w:val="00"/>
    <w:family w:val="swiss"/>
    <w:pitch w:val="variable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 w15:restartNumberingAfterBreak="0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 w15:restartNumberingAfterBreak="0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 w15:restartNumberingAfterBreak="0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 w15:restartNumberingAfterBreak="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 w15:restartNumberingAfterBreak="0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 w15:restartNumberingAfterBreak="0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3122491">
    <w:abstractNumId w:val="30"/>
  </w:num>
  <w:num w:numId="2" w16cid:durableId="685181290">
    <w:abstractNumId w:val="29"/>
  </w:num>
  <w:num w:numId="3" w16cid:durableId="496532780">
    <w:abstractNumId w:val="25"/>
  </w:num>
  <w:num w:numId="4" w16cid:durableId="1263799253">
    <w:abstractNumId w:val="27"/>
  </w:num>
  <w:num w:numId="5" w16cid:durableId="952396108">
    <w:abstractNumId w:val="20"/>
  </w:num>
  <w:num w:numId="6" w16cid:durableId="902326865">
    <w:abstractNumId w:val="14"/>
  </w:num>
  <w:num w:numId="7" w16cid:durableId="1788351295">
    <w:abstractNumId w:val="22"/>
  </w:num>
  <w:num w:numId="8" w16cid:durableId="551766388">
    <w:abstractNumId w:val="16"/>
  </w:num>
  <w:num w:numId="9" w16cid:durableId="1211310602">
    <w:abstractNumId w:val="5"/>
  </w:num>
  <w:num w:numId="10" w16cid:durableId="640888245">
    <w:abstractNumId w:val="35"/>
  </w:num>
  <w:num w:numId="11" w16cid:durableId="1464076412">
    <w:abstractNumId w:val="37"/>
  </w:num>
  <w:num w:numId="12" w16cid:durableId="1174490473">
    <w:abstractNumId w:val="2"/>
  </w:num>
  <w:num w:numId="13" w16cid:durableId="931008927">
    <w:abstractNumId w:val="4"/>
  </w:num>
  <w:num w:numId="14" w16cid:durableId="435515900">
    <w:abstractNumId w:val="15"/>
  </w:num>
  <w:num w:numId="15" w16cid:durableId="595940865">
    <w:abstractNumId w:val="34"/>
  </w:num>
  <w:num w:numId="16" w16cid:durableId="917255461">
    <w:abstractNumId w:val="7"/>
  </w:num>
  <w:num w:numId="17" w16cid:durableId="387342421">
    <w:abstractNumId w:val="36"/>
  </w:num>
  <w:num w:numId="18" w16cid:durableId="706217772">
    <w:abstractNumId w:val="8"/>
  </w:num>
  <w:num w:numId="19" w16cid:durableId="1288004802">
    <w:abstractNumId w:val="33"/>
  </w:num>
  <w:num w:numId="20" w16cid:durableId="615795165">
    <w:abstractNumId w:val="18"/>
  </w:num>
  <w:num w:numId="21" w16cid:durableId="949899659">
    <w:abstractNumId w:val="26"/>
  </w:num>
  <w:num w:numId="22" w16cid:durableId="642780468">
    <w:abstractNumId w:val="32"/>
  </w:num>
  <w:num w:numId="23" w16cid:durableId="332878096">
    <w:abstractNumId w:val="0"/>
  </w:num>
  <w:num w:numId="24" w16cid:durableId="707144313">
    <w:abstractNumId w:val="39"/>
  </w:num>
  <w:num w:numId="25" w16cid:durableId="604650490">
    <w:abstractNumId w:val="28"/>
  </w:num>
  <w:num w:numId="26" w16cid:durableId="1024669688">
    <w:abstractNumId w:val="11"/>
  </w:num>
  <w:num w:numId="27" w16cid:durableId="343747235">
    <w:abstractNumId w:val="12"/>
  </w:num>
  <w:num w:numId="28" w16cid:durableId="2042197107">
    <w:abstractNumId w:val="23"/>
  </w:num>
  <w:num w:numId="29" w16cid:durableId="1675109894">
    <w:abstractNumId w:val="13"/>
  </w:num>
  <w:num w:numId="30" w16cid:durableId="715004577">
    <w:abstractNumId w:val="19"/>
  </w:num>
  <w:num w:numId="31" w16cid:durableId="1639798348">
    <w:abstractNumId w:val="3"/>
  </w:num>
  <w:num w:numId="32" w16cid:durableId="945501458">
    <w:abstractNumId w:val="31"/>
  </w:num>
  <w:num w:numId="33" w16cid:durableId="1957449198">
    <w:abstractNumId w:val="38"/>
  </w:num>
  <w:num w:numId="34" w16cid:durableId="601374806">
    <w:abstractNumId w:val="17"/>
  </w:num>
  <w:num w:numId="35" w16cid:durableId="2040860568">
    <w:abstractNumId w:val="6"/>
  </w:num>
  <w:num w:numId="36" w16cid:durableId="108277507">
    <w:abstractNumId w:val="21"/>
  </w:num>
  <w:num w:numId="37" w16cid:durableId="574438631">
    <w:abstractNumId w:val="40"/>
  </w:num>
  <w:num w:numId="38" w16cid:durableId="910699810">
    <w:abstractNumId w:val="10"/>
  </w:num>
  <w:num w:numId="39" w16cid:durableId="1829859407">
    <w:abstractNumId w:val="9"/>
  </w:num>
  <w:num w:numId="40" w16cid:durableId="1529291955">
    <w:abstractNumId w:val="1"/>
  </w:num>
  <w:num w:numId="41" w16cid:durableId="89393022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B1D82"/>
    <w:rsid w:val="000D5427"/>
    <w:rsid w:val="000D6C3B"/>
    <w:rsid w:val="000E562F"/>
    <w:rsid w:val="0012134F"/>
    <w:rsid w:val="00121B5E"/>
    <w:rsid w:val="0014491A"/>
    <w:rsid w:val="001614C0"/>
    <w:rsid w:val="00185F5C"/>
    <w:rsid w:val="001A6663"/>
    <w:rsid w:val="002001AB"/>
    <w:rsid w:val="002230E7"/>
    <w:rsid w:val="00223F8D"/>
    <w:rsid w:val="00224538"/>
    <w:rsid w:val="00227193"/>
    <w:rsid w:val="00235860"/>
    <w:rsid w:val="00251659"/>
    <w:rsid w:val="002754D8"/>
    <w:rsid w:val="002A56FA"/>
    <w:rsid w:val="002B4A80"/>
    <w:rsid w:val="002C5262"/>
    <w:rsid w:val="002C5A2C"/>
    <w:rsid w:val="002F32B3"/>
    <w:rsid w:val="003077DC"/>
    <w:rsid w:val="00316D9E"/>
    <w:rsid w:val="00317C81"/>
    <w:rsid w:val="00325A33"/>
    <w:rsid w:val="00326F32"/>
    <w:rsid w:val="003615B4"/>
    <w:rsid w:val="0037128D"/>
    <w:rsid w:val="00380910"/>
    <w:rsid w:val="0038414B"/>
    <w:rsid w:val="003F76A6"/>
    <w:rsid w:val="00410C15"/>
    <w:rsid w:val="00413610"/>
    <w:rsid w:val="00422F56"/>
    <w:rsid w:val="00456AE9"/>
    <w:rsid w:val="004635E0"/>
    <w:rsid w:val="00472D8F"/>
    <w:rsid w:val="004818DE"/>
    <w:rsid w:val="004A350B"/>
    <w:rsid w:val="004A5CB9"/>
    <w:rsid w:val="004C3DD0"/>
    <w:rsid w:val="004C6687"/>
    <w:rsid w:val="004D5623"/>
    <w:rsid w:val="004E051A"/>
    <w:rsid w:val="00501A2F"/>
    <w:rsid w:val="0054034F"/>
    <w:rsid w:val="005705B1"/>
    <w:rsid w:val="00570AF7"/>
    <w:rsid w:val="005738D7"/>
    <w:rsid w:val="00577676"/>
    <w:rsid w:val="005B44FD"/>
    <w:rsid w:val="005B6645"/>
    <w:rsid w:val="005D0B75"/>
    <w:rsid w:val="005D38AE"/>
    <w:rsid w:val="005D54FA"/>
    <w:rsid w:val="0063448B"/>
    <w:rsid w:val="00634996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703"/>
    <w:rsid w:val="00857A14"/>
    <w:rsid w:val="008635B3"/>
    <w:rsid w:val="00873A8A"/>
    <w:rsid w:val="00880F1A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33CE5"/>
    <w:rsid w:val="00A44287"/>
    <w:rsid w:val="00A526E0"/>
    <w:rsid w:val="00A55C12"/>
    <w:rsid w:val="00A85BD5"/>
    <w:rsid w:val="00AB47C6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842F3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404B4"/>
    <w:rsid w:val="00E43038"/>
    <w:rsid w:val="00E4368B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2445"/>
    <w:rsid w:val="00EF4A9E"/>
    <w:rsid w:val="00F01DC0"/>
    <w:rsid w:val="00F05B99"/>
    <w:rsid w:val="00F252C3"/>
    <w:rsid w:val="00F4324A"/>
    <w:rsid w:val="00F70CE3"/>
    <w:rsid w:val="00FB62F8"/>
    <w:rsid w:val="00FC6C50"/>
    <w:rsid w:val="00FD1098"/>
    <w:rsid w:val="00FE3F3F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62C218"/>
  <w14:defaultImageDpi w14:val="96"/>
  <w15:docId w15:val="{D2FA7991-7298-4F73-9A03-4BE345411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locked="1"/>
    <w:lsdException w:name="Plain Table 2" w:locked="1"/>
    <w:lsdException w:name="Plain Table 3" w:locked="1"/>
    <w:lsdException w:name="Plain Table 4" w:locked="1"/>
    <w:lsdException w:name="Plain Table 5" w:locked="1"/>
    <w:lsdException w:name="Grid Table Light" w:locked="1"/>
    <w:lsdException w:name="Grid Table 1 Light" w:locked="1"/>
    <w:lsdException w:name="Grid Table 2" w:locked="1"/>
    <w:lsdException w:name="Grid Table 3" w:lock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604</Words>
  <Characters>914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charvi tejaswi</cp:lastModifiedBy>
  <cp:revision>2</cp:revision>
  <dcterms:created xsi:type="dcterms:W3CDTF">2023-11-24T16:29:00Z</dcterms:created>
  <dcterms:modified xsi:type="dcterms:W3CDTF">2023-11-24T16:29:00Z</dcterms:modified>
</cp:coreProperties>
</file>